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2484" w:rsidRDefault="00CB2484" w:rsidP="00CB2484">
      <w:r>
        <w:t>Dear Hiring Manager,</w:t>
      </w:r>
    </w:p>
    <w:p w:rsidR="00CB2484" w:rsidRDefault="00CB2484" w:rsidP="00CB2484">
      <w:r>
        <w:t>I am writing to express my keen interest in the MLOps Engineer Intern position at Continental AM Budapest Artificial Intelligence Development Center. As an ongoing Master of Computer Science Engineering student at Budapest University of Technology and Economics, I am thrilled about the opportunity to join your AI Infrastructure team and contribute to the development of cutting-edge techniques that sense and understand the vehicle environment.</w:t>
      </w:r>
    </w:p>
    <w:p w:rsidR="00CB2484" w:rsidRDefault="00CB2484" w:rsidP="00CB2484">
      <w:r>
        <w:t>I have a Bachelor of Information Technology degree from Azerbaijan State Oil and Industry University, where I gained a solid foundation in computer science, machine learning, and related areas. My theoretical background in machine learning, combined with my practical experience in Python software development, has prepared me well for this role. In my previous role as a Junior Software Developer at TuranBank OJSC, I worked with the legacy codebase and developed new software modules for Core Banking Systems using optimized SQL queries.</w:t>
      </w:r>
    </w:p>
    <w:p w:rsidR="00CB2484" w:rsidRDefault="00CB2484" w:rsidP="00CB2484">
      <w:r>
        <w:t>I have also completed a research internship at Azerbaijan National Aerospace Agency, where I worked on developing a Digital Elevation Model (DEM) using remote sensing and surface interpolation methods. This experience allowed me to improve my data analysis, problem-solving, and collaboration skills.</w:t>
      </w:r>
    </w:p>
    <w:p w:rsidR="00CB2484" w:rsidRDefault="00CB2484" w:rsidP="00CB2484">
      <w:r>
        <w:t xml:space="preserve">Moreover, I have hands-on experience with </w:t>
      </w:r>
      <w:r w:rsidR="00224C62" w:rsidRPr="00224C62">
        <w:t>Python software development skills</w:t>
      </w:r>
      <w:r w:rsidR="00224C62">
        <w:t xml:space="preserve"> and machine learning</w:t>
      </w:r>
      <w:r w:rsidR="00224C62" w:rsidRPr="00224C62">
        <w:t>,</w:t>
      </w:r>
      <w:r>
        <w:t xml:space="preserve"> which are essential tools for the MLOps Engineer Intern role. I am proficient in using Git, Jupyter Notebook, PyCharm, Google Colab, and Visual Studio Code for software development. Additionally, I have experience with machine learning libraries such as NumPy, Pandas, Scikit-learn, Matplotlib, TensorFlow, and OpenCV. I have also completed several supervised learning algorithms, including Linear Regression, Logistic Regression, Decision Trees, and Support Vector Machines.</w:t>
      </w:r>
    </w:p>
    <w:p w:rsidR="00CB2484" w:rsidRDefault="00CB2484" w:rsidP="00CB2484">
      <w:r>
        <w:t xml:space="preserve">In my free time, I have developed several personal projects, including </w:t>
      </w:r>
      <w:r w:rsidR="00224C62" w:rsidRPr="00224C62">
        <w:t xml:space="preserve">Research on the application of big data technologies in the transport sector, Pre-trained Speaker recognition embedding models for disorder speech, </w:t>
      </w:r>
      <w:r w:rsidR="00224C62">
        <w:t xml:space="preserve">and </w:t>
      </w:r>
      <w:r w:rsidR="00224C62" w:rsidRPr="00224C62">
        <w:t>Security of Machine learning based Malware Detection</w:t>
      </w:r>
      <w:r w:rsidR="00224C62">
        <w:t xml:space="preserve">. </w:t>
      </w:r>
      <w:r>
        <w:t>These projects have allowed me to expand my knowledge of software development and machine learning.</w:t>
      </w:r>
    </w:p>
    <w:p w:rsidR="00CB2484" w:rsidRDefault="00CB2484" w:rsidP="00CB2484">
      <w:r>
        <w:t>I am excited to work with a team of experienced professionals who share a common goal of achieving Vision Zero. I am confident that I can bring my technical expertise, collaborative mindset, and eagerness to learn to the AI Infrastructure team.</w:t>
      </w:r>
    </w:p>
    <w:p w:rsidR="00CB2484" w:rsidRDefault="00CB2484" w:rsidP="00CB2484">
      <w:r>
        <w:t>Thank you for considering my application. I look forward to discussing my qualifications further.</w:t>
      </w:r>
    </w:p>
    <w:p w:rsidR="00CB2484" w:rsidRDefault="00CB2484" w:rsidP="00CB2484">
      <w:r>
        <w:t>Sincerely,</w:t>
      </w:r>
    </w:p>
    <w:p w:rsidR="00A25F51" w:rsidRPr="00CB2484" w:rsidRDefault="00CB2484" w:rsidP="00CB2484">
      <w:r>
        <w:t>Ismayil Ismayilzada</w:t>
      </w:r>
    </w:p>
    <w:sectPr w:rsidR="00A25F51" w:rsidRPr="00CB24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5807E1"/>
    <w:multiLevelType w:val="multilevel"/>
    <w:tmpl w:val="D2BCF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0091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CyMLYwMTIzMjVS0lEKTi0uzszPAykwrAUAsgvkuywAAAA="/>
  </w:docVars>
  <w:rsids>
    <w:rsidRoot w:val="00CB2484"/>
    <w:rsid w:val="00224C62"/>
    <w:rsid w:val="002E07F6"/>
    <w:rsid w:val="00A25F51"/>
    <w:rsid w:val="00CB2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FE010"/>
  <w15:chartTrackingRefBased/>
  <w15:docId w15:val="{6F0C7702-F481-4A6B-9211-BEE1C2D56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43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cp:revision>
  <dcterms:created xsi:type="dcterms:W3CDTF">2023-03-22T20:24:00Z</dcterms:created>
  <dcterms:modified xsi:type="dcterms:W3CDTF">2023-03-2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1c8ec8-b069-474b-9a4f-983f118340ac</vt:lpwstr>
  </property>
</Properties>
</file>